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7EECDA" w14:textId="1108D169" w:rsidR="005A5469" w:rsidRPr="009E7B57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24"/>
          <w:szCs w:val="24"/>
        </w:rPr>
      </w:pPr>
      <w:r w:rsidRPr="009E7B57">
        <w:rPr>
          <w:rFonts w:ascii="Fira Code Medium" w:hAnsi="Fira Code Medium" w:cs="Fira Code Medium"/>
          <w:color w:val="8496B0" w:themeColor="text2" w:themeTint="99"/>
          <w:sz w:val="24"/>
          <w:szCs w:val="24"/>
        </w:rPr>
        <w:t>/</w:t>
      </w:r>
      <w:r w:rsidR="00B448D1" w:rsidRPr="009E7B57">
        <w:rPr>
          <w:rFonts w:ascii="Fira Code Medium" w:hAnsi="Fira Code Medium" w:cs="Fira Code Medium"/>
          <w:color w:val="8496B0" w:themeColor="text2" w:themeTint="99"/>
          <w:sz w:val="24"/>
          <w:szCs w:val="24"/>
        </w:rPr>
        <w:t>/</w:t>
      </w:r>
      <w:r w:rsidRPr="009E7B57">
        <w:rPr>
          <w:rFonts w:ascii="Fira Code Medium" w:hAnsi="Fira Code Medium" w:cs="Fira Code Medium"/>
          <w:color w:val="8496B0" w:themeColor="text2" w:themeTint="99"/>
          <w:sz w:val="24"/>
          <w:szCs w:val="24"/>
        </w:rPr>
        <w:t xml:space="preserve"> Paper 2</w:t>
      </w:r>
      <w:r w:rsidR="003F75DB" w:rsidRPr="009E7B57">
        <w:rPr>
          <w:rFonts w:ascii="Fira Code Medium" w:hAnsi="Fira Code Medium" w:cs="Fira Code Medium"/>
          <w:color w:val="8496B0" w:themeColor="text2" w:themeTint="99"/>
          <w:sz w:val="24"/>
          <w:szCs w:val="24"/>
        </w:rPr>
        <w:t>2</w:t>
      </w:r>
      <w:r w:rsidRPr="009E7B57">
        <w:rPr>
          <w:rFonts w:ascii="Fira Code Medium" w:hAnsi="Fira Code Medium" w:cs="Fira Code Medium"/>
          <w:color w:val="8496B0" w:themeColor="text2" w:themeTint="99"/>
          <w:sz w:val="24"/>
          <w:szCs w:val="24"/>
        </w:rPr>
        <w:t xml:space="preserve"> Problem-solving and Programming - PRE-RELEASE MATERIAL - 0478/22 - MAY/JUNE 2021</w:t>
      </w:r>
    </w:p>
    <w:p w14:paraId="2F514BD3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5CD6B551" w14:textId="20E65A15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VARIABLE DECLARATIONS</w:t>
      </w:r>
    </w:p>
    <w:p w14:paraId="33F6D232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EEAA5FA" w14:textId="0753E2B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1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4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2AEE2B2F" w14:textId="1D96F74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1</w:t>
      </w:r>
      <w:r w:rsidR="00C550D0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4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DFB68DE" w14:textId="43165B0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1</w:t>
      </w:r>
      <w:r w:rsidR="00C550D0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4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00F2C85F" w14:textId="24CEAA0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1</w:t>
      </w:r>
      <w:r w:rsidR="00C550D0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4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7CFD8F1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66685FA" w14:textId="627E698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1</w:t>
      </w:r>
      <w:r w:rsidR="00C550D0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4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462E7E25" w14:textId="710A144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1</w:t>
      </w:r>
      <w:r w:rsidR="00C550D0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4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0AA1F5F" w14:textId="2E64F3F3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1</w:t>
      </w:r>
      <w:r w:rsidR="00C550D0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4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19822F65" w14:textId="0CCA3A4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1</w:t>
      </w:r>
      <w:r w:rsidR="00C550D0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4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3260EBC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B428F4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09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1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3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5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537F14F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4D53D6B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246110E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3AD279BC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3794F8E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0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2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4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6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1D034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64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191329A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0F311534" w14:textId="6F878ED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543899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072E33" w14:textId="77777777" w:rsidR="005A5469" w:rsidRPr="00543899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  <w14:ligatures w14:val="all"/>
        </w:rPr>
      </w:pPr>
    </w:p>
    <w:p w14:paraId="5384513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//for Loops</w:t>
      </w:r>
    </w:p>
    <w:p w14:paraId="162C7A08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525095" w14:textId="40362079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ALGORITHM</w:t>
      </w:r>
    </w:p>
    <w:p w14:paraId="47EA4F8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2F8C68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1F84A184" w14:textId="78D266BE" w:rsidR="005A5469" w:rsidRPr="002916A1" w:rsidRDefault="007B672D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1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4</w:t>
      </w:r>
    </w:p>
    <w:p w14:paraId="3E351401" w14:textId="1A8AB3C8" w:rsidR="005A5469" w:rsidRPr="002916A1" w:rsidRDefault="00FA7EA4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8F1C8FF" wp14:editId="1DE7C5AC">
                <wp:simplePos x="0" y="0"/>
                <wp:positionH relativeFrom="margin">
                  <wp:posOffset>18576</wp:posOffset>
                </wp:positionH>
                <wp:positionV relativeFrom="paragraph">
                  <wp:posOffset>4445</wp:posOffset>
                </wp:positionV>
                <wp:extent cx="0" cy="436729"/>
                <wp:effectExtent l="0" t="0" r="38100" b="2095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6729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0AA22C" id="Straight Connector 13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45pt,.35pt" to="1.45pt,3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BE6FA8">
        <w:rPr>
          <w:rFonts w:ascii="Fira Code Medium" w:hAnsi="Fira Code Medium" w:cs="Fira Code Medium"/>
          <w:color w:val="50A14F"/>
          <w:sz w:val="18"/>
          <w:szCs w:val="18"/>
        </w:rPr>
        <w:t xml:space="preserve">Journey No: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Departure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ickets</w:t>
      </w:r>
      <w:r w:rsidR="00BE6FA8">
        <w:rPr>
          <w:rFonts w:ascii="Fira Code Medium" w:hAnsi="Fira Code Medium" w:cs="Fira Code Medium"/>
          <w:color w:val="50A14F"/>
          <w:sz w:val="18"/>
          <w:szCs w:val="18"/>
        </w:rPr>
        <w:t xml:space="preserve"> available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087B1423" w14:textId="561FBA40" w:rsidR="005A5469" w:rsidRDefault="00FA7EA4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BE6FA8">
        <w:rPr>
          <w:rFonts w:ascii="Fira Code Medium" w:hAnsi="Fira Code Medium" w:cs="Fira Code Medium"/>
          <w:color w:val="50A14F"/>
          <w:sz w:val="18"/>
          <w:szCs w:val="18"/>
        </w:rPr>
        <w:t xml:space="preserve">Journey No: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Return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ickets</w:t>
      </w:r>
      <w:r w:rsidR="00BE6FA8">
        <w:rPr>
          <w:rFonts w:ascii="Fira Code Medium" w:hAnsi="Fira Code Medium" w:cs="Fira Code Medium"/>
          <w:color w:val="50A14F"/>
          <w:sz w:val="18"/>
          <w:szCs w:val="18"/>
        </w:rPr>
        <w:t xml:space="preserve"> available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251D6C41" w14:textId="38AD066E" w:rsidR="00FA7EA4" w:rsidRPr="00FA7EA4" w:rsidRDefault="00FA7EA4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>
        <w:rPr>
          <w:rFonts w:ascii="Fira Code Medium" w:hAnsi="Fira Code Medium" w:cs="Fira Code Medium"/>
          <w:color w:val="A626A4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420D59">
        <w:rPr>
          <w:rFonts w:ascii="Fira Code Medium" w:hAnsi="Fira Code Medium" w:cs="Fira Code Medium"/>
          <w:color w:val="50A14F"/>
          <w:sz w:val="18"/>
          <w:szCs w:val="18"/>
        </w:rPr>
        <w:t>---------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2B0EA9B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C92D5AE" w14:textId="5674762C" w:rsidR="005A5469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CE64F00" w14:textId="3F80C2B0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E756B0E" w14:textId="2998DD64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8720EFB" w14:textId="77777777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FFE73BF" w14:textId="4DE08A3D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3A241DAD" w14:textId="169355AF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D4ADA44" w14:textId="2BA42551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BD6E374" w14:textId="2DE0DCCB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68310C5" w14:textId="0D2711D0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EE30D8A" w14:textId="77777777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75701DE6" w14:textId="6DE4EB0C" w:rsidR="00FA7EA4" w:rsidRPr="00FA7EA4" w:rsidRDefault="00FA7EA4" w:rsidP="00FA7EA4">
      <w:pPr>
        <w:widowControl w:val="0"/>
        <w:autoSpaceDE w:val="0"/>
        <w:autoSpaceDN w:val="0"/>
        <w:adjustRightInd w:val="0"/>
        <w:jc w:val="right"/>
        <w:rPr>
          <w:rFonts w:ascii="Fira Code Medium" w:hAnsi="Fira Code Medium" w:cs="Fira Code Medium"/>
          <w:color w:val="8496B0" w:themeColor="text2" w:themeTint="99"/>
          <w:sz w:val="14"/>
          <w:szCs w:val="14"/>
        </w:rPr>
      </w:pPr>
      <w:r w:rsidRPr="00FA7EA4">
        <w:rPr>
          <w:rFonts w:ascii="Fira Code Medium" w:hAnsi="Fira Code Medium" w:cs="Fira Code Medium"/>
          <w:color w:val="8496B0" w:themeColor="text2" w:themeTint="99"/>
          <w:sz w:val="14"/>
          <w:szCs w:val="14"/>
        </w:rPr>
        <w:t>// TASK 2 START</w:t>
      </w:r>
      <w:r w:rsidR="00420D59">
        <w:rPr>
          <w:rFonts w:ascii="Fira Code Medium" w:hAnsi="Fira Code Medium" w:cs="Fira Code Medium"/>
          <w:color w:val="8496B0" w:themeColor="text2" w:themeTint="99"/>
          <w:sz w:val="14"/>
          <w:szCs w:val="14"/>
        </w:rPr>
        <w:t>S</w:t>
      </w:r>
      <w:r w:rsidRPr="00FA7EA4">
        <w:rPr>
          <w:rFonts w:ascii="Fira Code Medium" w:hAnsi="Fira Code Medium" w:cs="Fira Code Medium"/>
          <w:color w:val="8496B0" w:themeColor="text2" w:themeTint="99"/>
          <w:sz w:val="14"/>
          <w:szCs w:val="14"/>
        </w:rPr>
        <w:t xml:space="preserve"> ON NEXT PAGE</w:t>
      </w:r>
    </w:p>
    <w:p w14:paraId="5720B2E0" w14:textId="76BE576E" w:rsidR="005A5469" w:rsidRPr="00B77390" w:rsidRDefault="007B672D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lastRenderedPageBreak/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/ 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TASK 2 VARIABLE DECLARATIONS</w:t>
      </w:r>
    </w:p>
    <w:p w14:paraId="1C7B2B9F" w14:textId="7DAD6B9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bookmarkStart w:id="0" w:name="_Hlk69592762"/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="00B77390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="00B77390" w:rsidRPr="00B77390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bookmarkEnd w:id="0"/>
    <w:p w14:paraId="3C4529F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CONSTA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Ticke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5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44687D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779E4A4C" w14:textId="7F2D01E1" w:rsidR="005A5469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4078F2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BOOLEAN</w:t>
      </w:r>
    </w:p>
    <w:p w14:paraId="38ECE6C6" w14:textId="45165846" w:rsidR="00B77390" w:rsidRPr="002916A1" w:rsidRDefault="00B77390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="00E25642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</w:t>
      </w:r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E954CEF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0B5221A" w14:textId="726E933E" w:rsidR="005A5469" w:rsidRPr="00B448D1" w:rsidRDefault="007B672D" w:rsidP="000F5745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2 ALGORITHM</w:t>
      </w:r>
    </w:p>
    <w:p w14:paraId="0FE9F88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DF0AFB6" w14:textId="7ED12C2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BE6FA8" w:rsidRPr="00BE6FA8">
        <w:rPr>
          <w:rFonts w:ascii="Fira Code Medium" w:hAnsi="Fira Code Medium" w:cs="Fira Code Medium"/>
          <w:color w:val="50A14F"/>
          <w:sz w:val="18"/>
          <w:szCs w:val="18"/>
        </w:rPr>
        <w:t>Do you want to buy ticket(s)? Enter True or False</w:t>
      </w:r>
      <w:r w:rsidR="00053FC9">
        <w:rPr>
          <w:rFonts w:ascii="Fira Code Medium" w:hAnsi="Fira Code Medium" w:cs="Fira Code Medium"/>
          <w:color w:val="50A14F"/>
          <w:sz w:val="18"/>
          <w:szCs w:val="18"/>
        </w:rPr>
        <w:t xml:space="preserve">: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359189F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B66D96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</w:t>
      </w:r>
      <w:r w:rsidRPr="00C72443">
        <w:rPr>
          <w:rFonts w:ascii="Fira Code Medium" w:hAnsi="Fira Code Medium" w:cs="Fira Code Medium"/>
          <w:color w:val="00B0F0"/>
          <w:sz w:val="18"/>
          <w:szCs w:val="18"/>
        </w:rPr>
        <w:t xml:space="preserve">True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</w:t>
      </w:r>
      <w:r w:rsidRPr="00C72443">
        <w:rPr>
          <w:rFonts w:ascii="Fira Code Medium" w:hAnsi="Fira Code Medium" w:cs="Fira Code Medium"/>
          <w:color w:val="00B0F0"/>
          <w:sz w:val="18"/>
          <w:szCs w:val="18"/>
        </w:rPr>
        <w:t xml:space="preserve">Fals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3AFAE0C" w14:textId="3C97FAA0" w:rsidR="005A5469" w:rsidRPr="002916A1" w:rsidRDefault="00CE2B22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7E66C1B" wp14:editId="07F7329B">
                <wp:simplePos x="0" y="0"/>
                <wp:positionH relativeFrom="margin">
                  <wp:posOffset>17368</wp:posOffset>
                </wp:positionH>
                <wp:positionV relativeFrom="paragraph">
                  <wp:posOffset>2540</wp:posOffset>
                </wp:positionV>
                <wp:extent cx="0" cy="296883"/>
                <wp:effectExtent l="0" t="0" r="38100" b="2730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688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3165D9" id="Straight Connector 21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35pt,.2pt" to="1.35pt,2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E04690">
        <w:rPr>
          <w:rFonts w:ascii="Fira Code Medium" w:hAnsi="Fira Code Medium" w:cs="Fira Code Medium"/>
          <w:color w:val="50A14F"/>
          <w:sz w:val="18"/>
          <w:szCs w:val="18"/>
        </w:rPr>
        <w:t xml:space="preserve">Invalid Input! </w:t>
      </w:r>
      <w:r w:rsidR="00E04690" w:rsidRPr="00BE6FA8">
        <w:rPr>
          <w:rFonts w:ascii="Fira Code Medium" w:hAnsi="Fira Code Medium" w:cs="Fira Code Medium"/>
          <w:color w:val="50A14F"/>
          <w:sz w:val="18"/>
          <w:szCs w:val="18"/>
        </w:rPr>
        <w:t>Enter True or False</w:t>
      </w:r>
      <w:r w:rsidR="00E04690">
        <w:rPr>
          <w:rFonts w:ascii="Fira Code Medium" w:hAnsi="Fira Code Medium" w:cs="Fira Code Medium"/>
          <w:color w:val="50A14F"/>
          <w:sz w:val="18"/>
          <w:szCs w:val="18"/>
        </w:rPr>
        <w:t xml:space="preserve">: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25B4C37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2BBCCE1" w14:textId="1ED4894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19AF980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066FDB0" w14:textId="2CDF2D28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= </w:t>
      </w:r>
      <w:r w:rsidRPr="00C72443">
        <w:rPr>
          <w:rFonts w:ascii="Fira Code Medium" w:hAnsi="Fira Code Medium" w:cs="Fira Code Medium"/>
          <w:color w:val="00B0F0"/>
          <w:sz w:val="18"/>
          <w:szCs w:val="18"/>
        </w:rPr>
        <w:t xml:space="preserve">Tru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0A1EF992" w14:textId="3D5EA435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634688" wp14:editId="4E59DD85">
                <wp:simplePos x="0" y="0"/>
                <wp:positionH relativeFrom="margin">
                  <wp:posOffset>12226</wp:posOffset>
                </wp:positionH>
                <wp:positionV relativeFrom="paragraph">
                  <wp:posOffset>70485</wp:posOffset>
                </wp:positionV>
                <wp:extent cx="0" cy="4203511"/>
                <wp:effectExtent l="0" t="0" r="38100" b="2603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0351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9CC14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95pt,5.55pt" to=".95pt,33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EB306E" w:rsidRPr="00EB306E">
        <w:rPr>
          <w:rFonts w:ascii="Fira Code Medium" w:hAnsi="Fira Code Medium" w:cs="Fira Code Medium"/>
          <w:color w:val="50A14F"/>
          <w:sz w:val="18"/>
          <w:szCs w:val="18"/>
        </w:rPr>
        <w:t>Enter Journey number for your chosen departure hour:</w:t>
      </w:r>
      <w:r w:rsidR="00EB306E">
        <w:rPr>
          <w:rFonts w:ascii="Fira Code Medium" w:hAnsi="Fira Code Medium" w:cs="Fira Code Medium"/>
          <w:color w:val="50A14F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61590518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</w:p>
    <w:p w14:paraId="2F2554A2" w14:textId="228BDDD5" w:rsidR="005A5469" w:rsidRPr="002916A1" w:rsidRDefault="006324F7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FC046F2" wp14:editId="62C402D3">
                <wp:simplePos x="0" y="0"/>
                <wp:positionH relativeFrom="margin">
                  <wp:posOffset>296768</wp:posOffset>
                </wp:positionH>
                <wp:positionV relativeFrom="paragraph">
                  <wp:posOffset>148590</wp:posOffset>
                </wp:positionV>
                <wp:extent cx="0" cy="296883"/>
                <wp:effectExtent l="0" t="0" r="38100" b="2730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688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474338" id="Straight Connector 10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35pt,11.7pt" to="23.35pt,3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1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1152D6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 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4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462C9D1F" w14:textId="4CC9BCE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"Error! Enter </w:t>
      </w:r>
      <w:r w:rsidR="00EB306E">
        <w:rPr>
          <w:rFonts w:ascii="Fira Code Medium" w:hAnsi="Fira Code Medium" w:cs="Fira Code Medium"/>
          <w:color w:val="50A14F"/>
          <w:sz w:val="18"/>
          <w:szCs w:val="18"/>
        </w:rPr>
        <w:t>Journey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 number from (1, 2, 3</w:t>
      </w:r>
      <w:r w:rsidR="00C550D0">
        <w:rPr>
          <w:rFonts w:ascii="Fira Code Medium" w:hAnsi="Fira Code Medium" w:cs="Fira Code Medium"/>
          <w:color w:val="50A14F"/>
          <w:sz w:val="18"/>
          <w:szCs w:val="18"/>
        </w:rPr>
        <w:t>, 4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): "</w:t>
      </w:r>
    </w:p>
    <w:p w14:paraId="3894990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</w:p>
    <w:p w14:paraId="37BFC1E4" w14:textId="08E7795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7E169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A3501EF" w14:textId="09B3033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Return Hours Available -----"</w:t>
      </w:r>
    </w:p>
    <w:p w14:paraId="6E980351" w14:textId="5FCAA2F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4</w:t>
      </w:r>
    </w:p>
    <w:p w14:paraId="58C41DEE" w14:textId="7451E2F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EB306E">
        <w:rPr>
          <w:rFonts w:ascii="Fira Code Medium" w:hAnsi="Fira Code Medium" w:cs="Fira Code Medium"/>
          <w:color w:val="50A14F"/>
          <w:sz w:val="18"/>
          <w:szCs w:val="18"/>
        </w:rPr>
        <w:t>Journey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 No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turn Hour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maining Tickets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,</w:t>
      </w:r>
    </w:p>
    <w:p w14:paraId="76BD15B0" w14:textId="3FD6DADE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EF60629" w14:textId="1497655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F572B3C" w14:textId="52C7FD19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"Enter </w:t>
      </w:r>
      <w:r w:rsidR="00EB306E">
        <w:rPr>
          <w:rFonts w:ascii="Fira Code Medium" w:hAnsi="Fira Code Medium" w:cs="Fira Code Medium"/>
          <w:color w:val="50A14F"/>
          <w:sz w:val="18"/>
          <w:szCs w:val="18"/>
        </w:rPr>
        <w:t>Journey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 number </w:t>
      </w:r>
      <w:r w:rsidR="00EB306E" w:rsidRPr="00EB306E">
        <w:rPr>
          <w:rFonts w:ascii="Fira Code Medium" w:hAnsi="Fira Code Medium" w:cs="Fira Code Medium"/>
          <w:color w:val="50A14F"/>
          <w:sz w:val="18"/>
          <w:szCs w:val="18"/>
        </w:rPr>
        <w:t>for your chosen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 Return hour: "</w:t>
      </w:r>
    </w:p>
    <w:p w14:paraId="5E227C8E" w14:textId="1AB9945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</w:p>
    <w:p w14:paraId="6C1132AB" w14:textId="25B4FC6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 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4</w:t>
      </w:r>
      <w:r w:rsidR="006324F7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6324F7"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6AD1B737" w14:textId="467A9F01" w:rsidR="005A5469" w:rsidRPr="002916A1" w:rsidRDefault="006324F7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B140B84" wp14:editId="12F66A6B">
                <wp:simplePos x="0" y="0"/>
                <wp:positionH relativeFrom="margin">
                  <wp:posOffset>294417</wp:posOffset>
                </wp:positionH>
                <wp:positionV relativeFrom="paragraph">
                  <wp:posOffset>2540</wp:posOffset>
                </wp:positionV>
                <wp:extent cx="0" cy="296883"/>
                <wp:effectExtent l="0" t="0" r="38100" b="2730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688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DE67D8" id="Straight Connector 11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2pt,.2pt" to="23.2pt,2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"Error! Enter </w:t>
      </w:r>
      <w:r w:rsidR="00EB306E">
        <w:rPr>
          <w:rFonts w:ascii="Fira Code Medium" w:hAnsi="Fira Code Medium" w:cs="Fira Code Medium"/>
          <w:color w:val="50A14F"/>
          <w:sz w:val="18"/>
          <w:szCs w:val="18"/>
        </w:rPr>
        <w:t>Journey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 number from the given list above: "</w:t>
      </w:r>
    </w:p>
    <w:p w14:paraId="0A6EA4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</w:p>
    <w:p w14:paraId="51B534F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2FBF036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DF1C44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number of passengers for trip: "</w:t>
      </w:r>
    </w:p>
    <w:p w14:paraId="4F02E2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3CC7AA56" w14:textId="6024C7E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="006324F7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6324F7"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52DE66BB" w14:textId="6814AE12" w:rsidR="005A5469" w:rsidRPr="002916A1" w:rsidRDefault="006324F7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CF73BF9" wp14:editId="0C7E4832">
                <wp:simplePos x="0" y="0"/>
                <wp:positionH relativeFrom="margin">
                  <wp:posOffset>296545</wp:posOffset>
                </wp:positionH>
                <wp:positionV relativeFrom="paragraph">
                  <wp:posOffset>5715</wp:posOffset>
                </wp:positionV>
                <wp:extent cx="0" cy="296545"/>
                <wp:effectExtent l="0" t="0" r="38100" b="2730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654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BDD859" id="Straight Connector 12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35pt,.45pt" to="23.35pt,2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Error! Enter number greater than 0: "</w:t>
      </w:r>
    </w:p>
    <w:p w14:paraId="3917E45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649F66E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3B4D1C" w14:textId="5D89F9F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80A16EB" w14:textId="142E38E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461E16DA" w14:textId="779D20F2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C2251E" wp14:editId="188E5351">
                <wp:simplePos x="0" y="0"/>
                <wp:positionH relativeFrom="margin">
                  <wp:posOffset>307075</wp:posOffset>
                </wp:positionH>
                <wp:positionV relativeFrom="paragraph">
                  <wp:posOffset>7232</wp:posOffset>
                </wp:positionV>
                <wp:extent cx="0" cy="225188"/>
                <wp:effectExtent l="0" t="0" r="3810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518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A428D3" id="Straight Connector 8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2pt,.55pt" to="24.2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B5F8F1A" w14:textId="16C5FBBE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A82B21" wp14:editId="0D2D5499">
                <wp:simplePos x="0" y="0"/>
                <wp:positionH relativeFrom="margin">
                  <wp:posOffset>313899</wp:posOffset>
                </wp:positionH>
                <wp:positionV relativeFrom="paragraph">
                  <wp:posOffset>-1</wp:posOffset>
                </wp:positionV>
                <wp:extent cx="0" cy="2941093"/>
                <wp:effectExtent l="0" t="0" r="38100" b="3111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4109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363036" id="Straight Connector 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7pt,0" to="24.7pt,23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0376FD" wp14:editId="068AFC11">
                <wp:simplePos x="0" y="0"/>
                <wp:positionH relativeFrom="margin">
                  <wp:posOffset>25874</wp:posOffset>
                </wp:positionH>
                <wp:positionV relativeFrom="paragraph">
                  <wp:posOffset>-6350</wp:posOffset>
                </wp:positionV>
                <wp:extent cx="0" cy="6564573"/>
                <wp:effectExtent l="0" t="0" r="38100" b="2730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6457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46EA4A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05pt,-.5pt" to="2.05pt,5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7314FC">
        <w:rPr>
          <w:rFonts w:ascii="Fira Code Medium" w:hAnsi="Fira Code Medium" w:cs="Fira Code Medium"/>
          <w:color w:val="50A14F"/>
          <w:sz w:val="18"/>
          <w:szCs w:val="18"/>
        </w:rPr>
        <w:t>Tickets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 not available for chosen </w:t>
      </w:r>
      <w:r w:rsidR="00DB7AEF">
        <w:rPr>
          <w:rFonts w:ascii="Fira Code Medium" w:hAnsi="Fira Code Medium" w:cs="Fira Code Medium"/>
          <w:color w:val="50A14F"/>
          <w:sz w:val="18"/>
          <w:szCs w:val="18"/>
        </w:rPr>
        <w:t>hours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6C018D1E" w14:textId="35E5AD0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"Please check the display below for available </w:t>
      </w:r>
      <w:r w:rsidR="007314FC">
        <w:rPr>
          <w:rFonts w:ascii="Fira Code Medium" w:hAnsi="Fira Code Medium" w:cs="Fira Code Medium"/>
          <w:color w:val="50A14F"/>
          <w:sz w:val="18"/>
          <w:szCs w:val="18"/>
        </w:rPr>
        <w:t>tickets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 =&gt;"</w:t>
      </w:r>
    </w:p>
    <w:p w14:paraId="128FAC57" w14:textId="62BDC84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2CD34393" w14:textId="6D1FA80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"/// </w:t>
      </w:r>
      <w:r w:rsidR="0067384C">
        <w:rPr>
          <w:rFonts w:ascii="Fira Code Medium" w:hAnsi="Fira Code Medium" w:cs="Fira Code Medium"/>
          <w:color w:val="50A14F"/>
          <w:sz w:val="18"/>
          <w:szCs w:val="18"/>
        </w:rPr>
        <w:t>Tickets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 BOOKED</w:t>
      </w:r>
      <w:r w:rsidR="001152E9">
        <w:rPr>
          <w:rFonts w:ascii="Fira Code Medium" w:hAnsi="Fira Code Medium" w:cs="Fira Code Medium"/>
          <w:color w:val="50A14F"/>
          <w:sz w:val="18"/>
          <w:szCs w:val="18"/>
        </w:rPr>
        <w:t>!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 ///"</w:t>
      </w:r>
    </w:p>
    <w:p w14:paraId="3FD41A32" w14:textId="75A39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and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8</w:t>
      </w:r>
      <w:r w:rsidRPr="003E484D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46FDC80E" w14:textId="4A832751" w:rsidR="005A5469" w:rsidRPr="002916A1" w:rsidRDefault="0041671C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0849DC8" wp14:editId="2941C5D4">
                <wp:simplePos x="0" y="0"/>
                <wp:positionH relativeFrom="margin">
                  <wp:posOffset>846161</wp:posOffset>
                </wp:positionH>
                <wp:positionV relativeFrom="paragraph">
                  <wp:posOffset>5923</wp:posOffset>
                </wp:positionV>
                <wp:extent cx="0" cy="559558"/>
                <wp:effectExtent l="0" t="0" r="38100" b="3111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B81CDC" id="Straight Connector 18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6.65pt,.45pt" to="66.65pt,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10F09D67" w14:textId="19768BE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</w:t>
      </w:r>
      <w:r w:rsidRPr="0067384C">
        <w:rPr>
          <w:rFonts w:ascii="Fira Code Medium" w:hAnsi="Fira Code Medium" w:cs="Fira Code Medium"/>
          <w:color w:val="4078F2"/>
          <w:sz w:val="18"/>
          <w:szCs w:val="18"/>
        </w:rPr>
        <w:t>I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V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 xml:space="preserve">// </w:t>
      </w:r>
      <w:r w:rsidR="002E504A">
        <w:rPr>
          <w:rFonts w:ascii="Fira Code Medium" w:hAnsi="Fira Code Medium" w:cs="Fira Code Medium"/>
          <w:color w:val="A0A1A7"/>
          <w:sz w:val="18"/>
          <w:szCs w:val="18"/>
        </w:rPr>
        <w:t xml:space="preserve">DIV is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INTEGER DIVISION</w:t>
      </w:r>
    </w:p>
    <w:p w14:paraId="79D32380" w14:textId="107E3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405D059" w14:textId="3C47DE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4DA9C522" w14:textId="5FD0FC7A" w:rsidR="006832B2" w:rsidRPr="00C6035E" w:rsidRDefault="007B672D" w:rsidP="00C6035E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626A4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69B2E21B" w14:textId="4A9EC4D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) *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Ticket</w:t>
      </w:r>
      <w:proofErr w:type="spellEnd"/>
    </w:p>
    <w:p w14:paraId="0E991EE5" w14:textId="654E502E" w:rsidR="005A5469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67384C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67384C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67384C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67384C">
        <w:rPr>
          <w:rFonts w:ascii="Fira Code Medium" w:hAnsi="Fira Code Medium" w:cs="Fira Code Medium"/>
          <w:color w:val="50A14F"/>
          <w:sz w:val="18"/>
          <w:szCs w:val="18"/>
        </w:rPr>
        <w:t>Total price for two-way journey: $</w:t>
      </w:r>
      <w:r w:rsidR="0067384C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67384C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67384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  <w:r w:rsidR="0067384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* </w:t>
      </w:r>
      <w:r w:rsidR="0067384C" w:rsidRPr="003E484D">
        <w:rPr>
          <w:rFonts w:ascii="Fira Code Medium" w:hAnsi="Fira Code Medium" w:cs="Fira Code Medium"/>
          <w:color w:val="986801"/>
          <w:sz w:val="18"/>
          <w:szCs w:val="18"/>
        </w:rPr>
        <w:t>2</w:t>
      </w:r>
    </w:p>
    <w:p w14:paraId="77F73C5E" w14:textId="77777777" w:rsidR="006832B2" w:rsidRPr="002916A1" w:rsidRDefault="006832B2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342FF0D" w14:textId="621FB1B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5C3F509D" w14:textId="5A65B1B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3DD7A018" w14:textId="6F72C4DC" w:rsidR="005A5469" w:rsidRDefault="007B672D" w:rsidP="006832B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</w:p>
    <w:p w14:paraId="20F72562" w14:textId="77777777" w:rsidR="00C6035E" w:rsidRPr="002916A1" w:rsidRDefault="00C6035E" w:rsidP="006832B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42585AC" w14:textId="4416751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7E85DFDD" w14:textId="225254E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70EA0CF4" w14:textId="5428789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</w:p>
    <w:p w14:paraId="3E4AAAEC" w14:textId="657E84EF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18BFD3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027F27BE" w14:textId="2CC74B8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1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4</w:t>
      </w:r>
    </w:p>
    <w:p w14:paraId="63244CEF" w14:textId="7456EEA4" w:rsidR="005A5469" w:rsidRPr="002916A1" w:rsidRDefault="008364D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C150831" wp14:editId="2DDD4660">
                <wp:simplePos x="0" y="0"/>
                <wp:positionH relativeFrom="margin">
                  <wp:posOffset>299720</wp:posOffset>
                </wp:positionH>
                <wp:positionV relativeFrom="paragraph">
                  <wp:posOffset>4606</wp:posOffset>
                </wp:positionV>
                <wp:extent cx="0" cy="1924335"/>
                <wp:effectExtent l="0" t="0" r="3810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2433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EC6169" id="Straight Connector 14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pt,.35pt" to="23.6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 != </w:t>
      </w:r>
      <w:r w:rsidR="007B672D"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02A84D6A" w14:textId="790FE7F8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AC1731" wp14:editId="05271390">
                <wp:simplePos x="0" y="0"/>
                <wp:positionH relativeFrom="margin">
                  <wp:posOffset>573206</wp:posOffset>
                </wp:positionH>
                <wp:positionV relativeFrom="paragraph">
                  <wp:posOffset>10653</wp:posOffset>
                </wp:positionV>
                <wp:extent cx="0" cy="559558"/>
                <wp:effectExtent l="0" t="0" r="38100" b="3111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2CCD1D"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85pt" to="45.15pt,4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DAE84CC" w14:textId="1A3904B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E04690">
        <w:rPr>
          <w:rFonts w:ascii="Fira Code Medium" w:hAnsi="Fira Code Medium" w:cs="Fira Code Medium"/>
          <w:color w:val="50A14F"/>
          <w:sz w:val="18"/>
          <w:szCs w:val="18"/>
        </w:rPr>
        <w:t xml:space="preserve">Journey No: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"| </w:t>
      </w:r>
      <w:r w:rsidR="00E04690">
        <w:rPr>
          <w:rFonts w:ascii="Fira Code Medium" w:hAnsi="Fira Code Medium" w:cs="Fira Code Medium"/>
          <w:color w:val="50A14F"/>
          <w:sz w:val="18"/>
          <w:szCs w:val="18"/>
        </w:rPr>
        <w:t>Tickets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 </w:t>
      </w:r>
      <w:r w:rsidR="00E04690">
        <w:rPr>
          <w:rFonts w:ascii="Fira Code Medium" w:hAnsi="Fira Code Medium" w:cs="Fira Code Medium"/>
          <w:color w:val="50A14F"/>
          <w:sz w:val="18"/>
          <w:szCs w:val="18"/>
        </w:rPr>
        <w:t>Available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7B293C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780EB29A" w14:textId="1877982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E04690">
        <w:rPr>
          <w:rFonts w:ascii="Fira Code Medium" w:hAnsi="Fira Code Medium" w:cs="Fira Code Medium"/>
          <w:color w:val="50A14F"/>
          <w:sz w:val="18"/>
          <w:szCs w:val="18"/>
        </w:rPr>
        <w:t xml:space="preserve">Journey No: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66E6C33E" w14:textId="237DF008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3DDD00C2" w14:textId="72B0667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</w:p>
    <w:p w14:paraId="6272E725" w14:textId="69DC472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 !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6D1A5A05" w14:textId="072B5815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2A886A" wp14:editId="48C5C7F5">
                <wp:simplePos x="0" y="0"/>
                <wp:positionH relativeFrom="margin">
                  <wp:posOffset>573206</wp:posOffset>
                </wp:positionH>
                <wp:positionV relativeFrom="paragraph">
                  <wp:posOffset>5052</wp:posOffset>
                </wp:positionV>
                <wp:extent cx="0" cy="573206"/>
                <wp:effectExtent l="0" t="0" r="38100" b="368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32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0BF325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4pt" to="45.15pt,4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26FC5B05" w14:textId="3F160E8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E04690">
        <w:rPr>
          <w:rFonts w:ascii="Fira Code Medium" w:hAnsi="Fira Code Medium" w:cs="Fira Code Medium"/>
          <w:color w:val="50A14F"/>
          <w:sz w:val="18"/>
          <w:szCs w:val="18"/>
        </w:rPr>
        <w:t xml:space="preserve">Journey No: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"| </w:t>
      </w:r>
      <w:r w:rsidR="00E04690">
        <w:rPr>
          <w:rFonts w:ascii="Fira Code Medium" w:hAnsi="Fira Code Medium" w:cs="Fira Code Medium"/>
          <w:color w:val="50A14F"/>
          <w:sz w:val="18"/>
          <w:szCs w:val="18"/>
        </w:rPr>
        <w:t>Tickets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 </w:t>
      </w:r>
      <w:r w:rsidR="00E04690">
        <w:rPr>
          <w:rFonts w:ascii="Fira Code Medium" w:hAnsi="Fira Code Medium" w:cs="Fira Code Medium"/>
          <w:color w:val="50A14F"/>
          <w:sz w:val="18"/>
          <w:szCs w:val="18"/>
        </w:rPr>
        <w:t>Available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3A3C833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E81C75E" w14:textId="4C382783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E04690">
        <w:rPr>
          <w:rFonts w:ascii="Fira Code Medium" w:hAnsi="Fira Code Medium" w:cs="Fira Code Medium"/>
          <w:color w:val="50A14F"/>
          <w:sz w:val="18"/>
          <w:szCs w:val="18"/>
        </w:rPr>
        <w:t xml:space="preserve">Journey No: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13CA2F7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4E8B217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A90F35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35D4CB51" w14:textId="6E8FB8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E04690" w:rsidRPr="00BE6FA8">
        <w:rPr>
          <w:rFonts w:ascii="Fira Code Medium" w:hAnsi="Fira Code Medium" w:cs="Fira Code Medium"/>
          <w:color w:val="50A14F"/>
          <w:sz w:val="18"/>
          <w:szCs w:val="18"/>
        </w:rPr>
        <w:t>Do you want to buy ticket(s)? Enter True or False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3F88B36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7A581DA2" w14:textId="39A23627" w:rsidR="005A5469" w:rsidRPr="002916A1" w:rsidRDefault="006324F7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027334A" wp14:editId="5411FC57">
                <wp:simplePos x="0" y="0"/>
                <wp:positionH relativeFrom="margin">
                  <wp:posOffset>296322</wp:posOffset>
                </wp:positionH>
                <wp:positionV relativeFrom="paragraph">
                  <wp:posOffset>147320</wp:posOffset>
                </wp:positionV>
                <wp:extent cx="0" cy="296883"/>
                <wp:effectExtent l="0" t="0" r="38100" b="2730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688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C4DF5A" id="Straight Connector 17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35pt,11.6pt" to="23.35pt,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</w:t>
      </w:r>
      <w:r w:rsidR="007B672D" w:rsidRPr="00C72443">
        <w:rPr>
          <w:rFonts w:ascii="Fira Code Medium" w:hAnsi="Fira Code Medium" w:cs="Fira Code Medium"/>
          <w:color w:val="00B0F0"/>
          <w:sz w:val="18"/>
          <w:szCs w:val="18"/>
        </w:rPr>
        <w:t xml:space="preserve">True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</w:t>
      </w:r>
      <w:r w:rsidR="007B672D" w:rsidRPr="00C72443">
        <w:rPr>
          <w:rFonts w:ascii="Fira Code Medium" w:hAnsi="Fira Code Medium" w:cs="Fira Code Medium"/>
          <w:color w:val="00B0F0"/>
          <w:sz w:val="18"/>
          <w:szCs w:val="18"/>
        </w:rPr>
        <w:t xml:space="preserve">False </w:t>
      </w:r>
      <w:r w:rsidR="007B672D"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175C32B" w14:textId="06B7B859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E04690">
        <w:rPr>
          <w:rFonts w:ascii="Fira Code Medium" w:hAnsi="Fira Code Medium" w:cs="Fira Code Medium"/>
          <w:color w:val="50A14F"/>
          <w:sz w:val="18"/>
          <w:szCs w:val="18"/>
        </w:rPr>
        <w:t xml:space="preserve">Invalid Input!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Enter True </w:t>
      </w:r>
      <w:r w:rsidR="00E04690">
        <w:rPr>
          <w:rFonts w:ascii="Fira Code Medium" w:hAnsi="Fira Code Medium" w:cs="Fira Code Medium"/>
          <w:color w:val="50A14F"/>
          <w:sz w:val="18"/>
          <w:szCs w:val="18"/>
        </w:rPr>
        <w:t xml:space="preserve">or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False: "</w:t>
      </w:r>
    </w:p>
    <w:p w14:paraId="3DCD1114" w14:textId="41D08DD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4EE871DA" w14:textId="09703A36" w:rsidR="006574FB" w:rsidRDefault="007B672D" w:rsidP="00355B08">
      <w:pPr>
        <w:widowControl w:val="0"/>
        <w:tabs>
          <w:tab w:val="left" w:pos="2190"/>
        </w:tabs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  <w:r w:rsidR="00355B08">
        <w:rPr>
          <w:rFonts w:ascii="Fira Code Medium" w:hAnsi="Fira Code Medium" w:cs="Fira Code Medium"/>
          <w:color w:val="A626A4"/>
          <w:sz w:val="18"/>
          <w:szCs w:val="18"/>
        </w:rPr>
        <w:tab/>
      </w:r>
    </w:p>
    <w:p w14:paraId="628FC2E3" w14:textId="590278FD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48A77223" w14:textId="3DC398A4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3 VARIABLE DECLARATIONS</w:t>
      </w:r>
    </w:p>
    <w:p w14:paraId="5AD28C7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5A62C22F" w14:textId="6510961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="00C72443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19C07DF0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</w:p>
    <w:p w14:paraId="08AC132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4C671356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95D9A1E" w14:textId="670D953F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</w:t>
      </w:r>
      <w:r w:rsidR="001A03CD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3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ALGORITHM</w:t>
      </w:r>
    </w:p>
    <w:p w14:paraId="06EE3C8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7C93DE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END OF THE DAY -----"</w:t>
      </w:r>
    </w:p>
    <w:p w14:paraId="4FDB2D0B" w14:textId="18394938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1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4</w:t>
      </w:r>
    </w:p>
    <w:p w14:paraId="63E19418" w14:textId="08DEE008" w:rsid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3BF986" wp14:editId="4CDFCA71">
                <wp:simplePos x="0" y="0"/>
                <wp:positionH relativeFrom="margin">
                  <wp:posOffset>17780</wp:posOffset>
                </wp:positionH>
                <wp:positionV relativeFrom="paragraph">
                  <wp:posOffset>20794</wp:posOffset>
                </wp:positionV>
                <wp:extent cx="0" cy="702310"/>
                <wp:effectExtent l="0" t="0" r="38100" b="2159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231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80366F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4pt,1.65pt" to="1.4pt,5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E04690">
        <w:rPr>
          <w:rFonts w:ascii="Fira Code Medium" w:hAnsi="Fira Code Medium" w:cs="Fira Code Medium"/>
          <w:color w:val="50A14F"/>
          <w:sz w:val="18"/>
          <w:szCs w:val="18"/>
        </w:rPr>
        <w:t>Journey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 No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</w:t>
      </w:r>
      <w:r w:rsidR="004F165E">
        <w:rPr>
          <w:rFonts w:ascii="Fira Code Medium" w:hAnsi="Fira Code Medium" w:cs="Fira Code Medium"/>
          <w:color w:val="50A14F"/>
          <w:sz w:val="18"/>
          <w:szCs w:val="18"/>
        </w:rPr>
        <w:t xml:space="preserve"> Train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 Departure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N</w:t>
      </w:r>
      <w:r w:rsidR="00C6035E">
        <w:rPr>
          <w:rFonts w:ascii="Fira Code Medium" w:hAnsi="Fira Code Medium" w:cs="Fira Code Medium"/>
          <w:color w:val="50A14F"/>
          <w:sz w:val="18"/>
          <w:szCs w:val="18"/>
        </w:rPr>
        <w:t>o.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 of passengers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</w:p>
    <w:p w14:paraId="265BD2D8" w14:textId="433B018E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4A782133" w14:textId="67F5EFC5" w:rsid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E04690">
        <w:rPr>
          <w:rFonts w:ascii="Fira Code Medium" w:hAnsi="Fira Code Medium" w:cs="Fira Code Medium"/>
          <w:color w:val="50A14F"/>
          <w:sz w:val="18"/>
          <w:szCs w:val="18"/>
        </w:rPr>
        <w:t>Journey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</w:t>
      </w:r>
      <w:r w:rsidR="004F165E">
        <w:rPr>
          <w:rFonts w:ascii="Fira Code Medium" w:hAnsi="Fira Code Medium" w:cs="Fira Code Medium"/>
          <w:color w:val="50A14F"/>
          <w:sz w:val="18"/>
          <w:szCs w:val="18"/>
        </w:rPr>
        <w:t xml:space="preserve"> Train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N</w:t>
      </w:r>
      <w:r w:rsidR="00C6035E">
        <w:rPr>
          <w:rFonts w:ascii="Fira Code Medium" w:hAnsi="Fira Code Medium" w:cs="Fira Code Medium"/>
          <w:color w:val="50A14F"/>
          <w:sz w:val="18"/>
          <w:szCs w:val="18"/>
        </w:rPr>
        <w:t>o.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 of passenger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,</w:t>
      </w:r>
    </w:p>
    <w:p w14:paraId="2BB465C3" w14:textId="1DF8BE9A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42B0B3A5" w14:textId="1EE9B50C" w:rsidR="005A5469" w:rsidRPr="002350C9" w:rsidRDefault="007B672D" w:rsidP="002350C9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"</w:t>
      </w:r>
      <w:r w:rsidR="002350C9">
        <w:rPr>
          <w:rFonts w:ascii="Fira Code Medium" w:hAnsi="Fira Code Medium" w:cs="Fira Code Medium"/>
          <w:color w:val="50A14F"/>
          <w:sz w:val="18"/>
          <w:szCs w:val="18"/>
        </w:rPr>
        <w:t xml:space="preserve">  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EMPTY LINE</w:t>
      </w:r>
    </w:p>
    <w:p w14:paraId="0FE89790" w14:textId="42C1CCE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90B21E3" w14:textId="6D2CBC24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B1FF29B" w14:textId="58DFCB97" w:rsidR="005A5469" w:rsidRPr="002916A1" w:rsidRDefault="006324F7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7D5606D" wp14:editId="537704B7">
                <wp:simplePos x="0" y="0"/>
                <wp:positionH relativeFrom="margin">
                  <wp:posOffset>20543</wp:posOffset>
                </wp:positionH>
                <wp:positionV relativeFrom="paragraph">
                  <wp:posOffset>153670</wp:posOffset>
                </wp:positionV>
                <wp:extent cx="0" cy="296883"/>
                <wp:effectExtent l="0" t="0" r="38100" b="2730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688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871B6E" id="Straight Connector 19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6pt,12.1pt" to="1.6pt,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1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4</w:t>
      </w:r>
    </w:p>
    <w:p w14:paraId="43AB08CA" w14:textId="7CDBAD88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</w:t>
      </w:r>
    </w:p>
    <w:p w14:paraId="137CF731" w14:textId="37423D3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+ (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 *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2AD12689" w14:textId="77777777" w:rsidR="00D90FE5" w:rsidRPr="002916A1" w:rsidRDefault="00D90FE5" w:rsidP="00D90FE5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2FEC907" w14:textId="4D54E1AD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72DC52" w14:textId="18C3FC5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1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C550D0">
        <w:rPr>
          <w:rFonts w:ascii="Fira Code Medium" w:hAnsi="Fira Code Medium" w:cs="Fira Code Medium"/>
          <w:color w:val="986801"/>
          <w:sz w:val="18"/>
          <w:szCs w:val="18"/>
        </w:rPr>
        <w:t>4</w:t>
      </w:r>
    </w:p>
    <w:p w14:paraId="287B1A45" w14:textId="54226C33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32D3E8A" wp14:editId="224DA468">
                <wp:simplePos x="0" y="0"/>
                <wp:positionH relativeFrom="margin">
                  <wp:posOffset>300251</wp:posOffset>
                </wp:positionH>
                <wp:positionV relativeFrom="paragraph">
                  <wp:posOffset>146865</wp:posOffset>
                </wp:positionV>
                <wp:extent cx="0" cy="443552"/>
                <wp:effectExtent l="0" t="0" r="38100" b="3302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8E2DE5" id="Straight Connector 15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5pt,11.55pt" to="23.65pt,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6574FB"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C68593" wp14:editId="37B07165">
                <wp:simplePos x="0" y="0"/>
                <wp:positionH relativeFrom="margin">
                  <wp:posOffset>26670</wp:posOffset>
                </wp:positionH>
                <wp:positionV relativeFrom="paragraph">
                  <wp:posOffset>22699</wp:posOffset>
                </wp:positionV>
                <wp:extent cx="0" cy="1453486"/>
                <wp:effectExtent l="0" t="0" r="38100" b="3302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5348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11F319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1pt,1.8pt" to="2.1pt,1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&gt;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</w:p>
    <w:p w14:paraId="15AB92CC" w14:textId="25D5028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722B6BC1" w14:textId="2B82F5A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06D1CE8B" w14:textId="7A2D6FC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9ED4EB0" w14:textId="7178960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FF08582" w14:textId="5E42CD4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&gt;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</w:p>
    <w:p w14:paraId="293EC8AF" w14:textId="11DA8222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9BB23EB" wp14:editId="4F9CCF1B">
                <wp:simplePos x="0" y="0"/>
                <wp:positionH relativeFrom="margin">
                  <wp:posOffset>301995</wp:posOffset>
                </wp:positionH>
                <wp:positionV relativeFrom="paragraph">
                  <wp:posOffset>6616</wp:posOffset>
                </wp:positionV>
                <wp:extent cx="0" cy="443552"/>
                <wp:effectExtent l="0" t="0" r="38100" b="3302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167F97" id="Straight Connector 16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8pt,.5pt" to="23.8pt,3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68A5B019" w14:textId="23A833F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76196B5" w14:textId="077E915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5DF7F9C" w14:textId="3B770FA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A2F660D" w14:textId="758062B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76AED84" w14:textId="5C49EE7C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C26D745" w14:textId="677AF5D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money earn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</w:p>
    <w:p w14:paraId="491D1E46" w14:textId="40BE80A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passengers travell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</w:p>
    <w:p w14:paraId="2AB27426" w14:textId="51721724" w:rsidR="00365BE3" w:rsidRDefault="007B672D" w:rsidP="00365BE3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he train journey with the highest number of passengers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</w:p>
    <w:p w14:paraId="20EE975F" w14:textId="102AB3A2" w:rsidR="009E7B57" w:rsidRPr="006574FB" w:rsidRDefault="009E7B57" w:rsidP="00365BE3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595959" w:themeColor="text1" w:themeTint="A6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13A0EAA" wp14:editId="1159B9FB">
                <wp:simplePos x="0" y="0"/>
                <wp:positionH relativeFrom="margin">
                  <wp:posOffset>11875</wp:posOffset>
                </wp:positionH>
                <wp:positionV relativeFrom="margin">
                  <wp:posOffset>6507678</wp:posOffset>
                </wp:positionV>
                <wp:extent cx="9126187" cy="350174"/>
                <wp:effectExtent l="0" t="0" r="0" b="0"/>
                <wp:wrapNone/>
                <wp:docPr id="20" name="Rectangle 20">
                  <a:hlinkClick xmlns:a="http://schemas.openxmlformats.org/drawingml/2006/main" r:id="rId4" tooltip="Paper 22 Problem-solving and Programming - PRE-RELEASE MATERIAL SOLUTON - 0478/22 - MAY/JUNE 2021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26187" cy="350174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  <a:headEnd type="none" w="med" len="med"/>
                          <a:tailEnd type="none" w="med" len="med"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95DEF9" w14:textId="343C88D2" w:rsidR="009E7B57" w:rsidRPr="009E7B57" w:rsidRDefault="009E7B57" w:rsidP="009E7B57">
                            <w:pPr>
                              <w:jc w:val="center"/>
                              <w:rPr>
                                <w:rFonts w:ascii="Victor Mono" w:hAnsi="Victor Mono"/>
                                <w:color w:val="FFFFFF" w:themeColor="background1"/>
                                <w:lang w:val="en-US"/>
                              </w:rPr>
                            </w:pPr>
                            <w:r w:rsidRPr="009E7B57">
                              <w:rPr>
                                <w:rFonts w:ascii="Victor Mono" w:hAnsi="Victor Mono"/>
                                <w:color w:val="FFFFFF" w:themeColor="background1"/>
                                <w:lang w:val="en-US"/>
                              </w:rPr>
                              <w:t>Link to the GitHub Pseudocode Repository: https://github.com/Dunroxiz/Pre-release-Material-2021-P22-MJ-CIE</w:t>
                            </w:r>
                          </w:p>
                          <w:p w14:paraId="005B9E77" w14:textId="77777777" w:rsidR="009E7B57" w:rsidRPr="009E7B57" w:rsidRDefault="009E7B57" w:rsidP="009E7B57">
                            <w:pPr>
                              <w:jc w:val="center"/>
                              <w:rPr>
                                <w:rFonts w:ascii="Victor Mono" w:hAnsi="Victor Mono"/>
                                <w:color w:val="FFFFFF" w:themeColor="background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3A0EAA" id="Rectangle 20" o:spid="_x0000_s1026" href="https://github.com/Dunroxiz/Pre-release-Material-2021-P22-MJ-CIE" title="Paper 22 Problem-solving and Programming - PRE-RELEASE MATERIAL SOLUTON - 0478/22 - MAY/JUNE 2021" style="position:absolute;margin-left:.95pt;margin-top:512.4pt;width:718.6pt;height:27.55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" o:button="t" fillcolor="#00b0f0" stroked="f" strokeweight="1pt">
                <v:fill o:detectmouseclick="t"/>
                <v:textbox>
                  <w:txbxContent>
                    <w:p w14:paraId="2895DEF9" w14:textId="343C88D2" w:rsidR="009E7B57" w:rsidRPr="009E7B57" w:rsidRDefault="009E7B57" w:rsidP="009E7B57">
                      <w:pPr>
                        <w:jc w:val="center"/>
                        <w:rPr>
                          <w:rFonts w:ascii="Victor Mono" w:hAnsi="Victor Mono"/>
                          <w:color w:val="FFFFFF" w:themeColor="background1"/>
                          <w:lang w:val="en-US"/>
                        </w:rPr>
                      </w:pPr>
                      <w:r w:rsidRPr="009E7B57">
                        <w:rPr>
                          <w:rFonts w:ascii="Victor Mono" w:hAnsi="Victor Mono"/>
                          <w:color w:val="FFFFFF" w:themeColor="background1"/>
                          <w:lang w:val="en-US"/>
                        </w:rPr>
                        <w:t>Link to the GitHub Pseudocode Repository: https://github.com/Dunroxiz/Pre-release-Material-2021-P22-MJ-CIE</w:t>
                      </w:r>
                    </w:p>
                    <w:p w14:paraId="005B9E77" w14:textId="77777777" w:rsidR="009E7B57" w:rsidRPr="009E7B57" w:rsidRDefault="009E7B57" w:rsidP="009E7B57">
                      <w:pPr>
                        <w:jc w:val="center"/>
                        <w:rPr>
                          <w:rFonts w:ascii="Victor Mono" w:hAnsi="Victor Mono"/>
                          <w:color w:val="FFFFFF" w:themeColor="background1"/>
                          <w:lang w:val="en-US"/>
                        </w:rPr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sectPr w:rsidR="009E7B57" w:rsidRPr="006574FB" w:rsidSect="00DD453C">
      <w:pgSz w:w="15840" w:h="12240" w:orient="landscape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Medium">
    <w:panose1 w:val="020B0809050000020004"/>
    <w:charset w:val="00"/>
    <w:family w:val="modern"/>
    <w:pitch w:val="fixed"/>
    <w:sig w:usb0="E00002EF" w:usb1="5200F8FB" w:usb2="00000008" w:usb3="00000000" w:csb0="0000009F" w:csb1="00000000"/>
  </w:font>
  <w:font w:name="Victor Mono">
    <w:panose1 w:val="00000509000000000000"/>
    <w:charset w:val="00"/>
    <w:family w:val="modern"/>
    <w:pitch w:val="fixed"/>
    <w:sig w:usb0="20000287" w:usb1="000018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bordersDoNotSurroundHeader/>
  <w:bordersDoNotSurroundFooter/>
  <w:proofState w:spelling="clean" w:grammar="clean"/>
  <w:defaultTabStop w:val="6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TczMzUxNDS1MLVQ0lEKTi0uzszPAykwNKoFAOvKjggtAAAA"/>
  </w:docVars>
  <w:rsids>
    <w:rsidRoot w:val="00DD453C"/>
    <w:rsid w:val="00053FC9"/>
    <w:rsid w:val="000F5745"/>
    <w:rsid w:val="001152D6"/>
    <w:rsid w:val="001152E9"/>
    <w:rsid w:val="0015222C"/>
    <w:rsid w:val="001A03CD"/>
    <w:rsid w:val="0021508C"/>
    <w:rsid w:val="002350C9"/>
    <w:rsid w:val="00276474"/>
    <w:rsid w:val="002916A1"/>
    <w:rsid w:val="002E504A"/>
    <w:rsid w:val="00355B08"/>
    <w:rsid w:val="00365BE3"/>
    <w:rsid w:val="00370AB8"/>
    <w:rsid w:val="003E484D"/>
    <w:rsid w:val="003F75DB"/>
    <w:rsid w:val="00414429"/>
    <w:rsid w:val="0041671C"/>
    <w:rsid w:val="00420D59"/>
    <w:rsid w:val="00483D43"/>
    <w:rsid w:val="004E09F1"/>
    <w:rsid w:val="004F165E"/>
    <w:rsid w:val="00543899"/>
    <w:rsid w:val="00574AA4"/>
    <w:rsid w:val="005A5469"/>
    <w:rsid w:val="006324F7"/>
    <w:rsid w:val="006574FB"/>
    <w:rsid w:val="0067384C"/>
    <w:rsid w:val="006832B2"/>
    <w:rsid w:val="006F0459"/>
    <w:rsid w:val="0070123B"/>
    <w:rsid w:val="007314FC"/>
    <w:rsid w:val="007423E7"/>
    <w:rsid w:val="007A7CEA"/>
    <w:rsid w:val="007B672D"/>
    <w:rsid w:val="007F6398"/>
    <w:rsid w:val="008364D3"/>
    <w:rsid w:val="00907F3F"/>
    <w:rsid w:val="009B4F5A"/>
    <w:rsid w:val="009C5F12"/>
    <w:rsid w:val="009E7B57"/>
    <w:rsid w:val="00A23D1D"/>
    <w:rsid w:val="00B448D1"/>
    <w:rsid w:val="00B77390"/>
    <w:rsid w:val="00BE6FA8"/>
    <w:rsid w:val="00C45365"/>
    <w:rsid w:val="00C550D0"/>
    <w:rsid w:val="00C6035E"/>
    <w:rsid w:val="00C72443"/>
    <w:rsid w:val="00CC1472"/>
    <w:rsid w:val="00CE2B22"/>
    <w:rsid w:val="00D62C70"/>
    <w:rsid w:val="00D807BC"/>
    <w:rsid w:val="00D90D43"/>
    <w:rsid w:val="00D90FE5"/>
    <w:rsid w:val="00DB7AEF"/>
    <w:rsid w:val="00DD453C"/>
    <w:rsid w:val="00E04690"/>
    <w:rsid w:val="00E25642"/>
    <w:rsid w:val="00E76AC0"/>
    <w:rsid w:val="00EB306E"/>
    <w:rsid w:val="00FA7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125D76"/>
  <w14:defaultImageDpi w14:val="96"/>
  <w15:docId w15:val="{3BD43E73-E93D-4D12-BAB0-43A204CEB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FE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6324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31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2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Dunroxiz/Pre-release-Material-2021-P22-MJ-C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4</Pages>
  <Words>886</Words>
  <Characters>505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oor Ahmad Eqan</dc:creator>
  <cp:keywords/>
  <dc:description/>
  <cp:lastModifiedBy>Hasoor Ahmad Eqan</cp:lastModifiedBy>
  <cp:revision>19</cp:revision>
  <cp:lastPrinted>2021-04-26T14:42:00Z</cp:lastPrinted>
  <dcterms:created xsi:type="dcterms:W3CDTF">2021-04-26T17:36:00Z</dcterms:created>
  <dcterms:modified xsi:type="dcterms:W3CDTF">2021-04-27T14:46:00Z</dcterms:modified>
</cp:coreProperties>
</file>